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C7CF5C" w14:textId="7FF9D66E" w:rsidR="00DE29E6" w:rsidRDefault="009F4252">
      <w:hyperlink r:id="rId4" w:history="1">
        <w:r w:rsidRPr="007875A6">
          <w:rPr>
            <w:rStyle w:val="Hyperlink"/>
          </w:rPr>
          <w:t>https://mybit2017.wordpress.com/category/sdv503/database601/</w:t>
        </w:r>
      </w:hyperlink>
    </w:p>
    <w:p w14:paraId="6B9EDC61" w14:textId="77777777" w:rsidR="009F4252" w:rsidRDefault="009F4252">
      <w:bookmarkStart w:id="0" w:name="_GoBack"/>
      <w:bookmarkEnd w:id="0"/>
    </w:p>
    <w:sectPr w:rsidR="009F42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2t7Q0NDU3NTAzMDJU0lEKTi0uzszPAykwrAUABMCaEiwAAAA="/>
  </w:docVars>
  <w:rsids>
    <w:rsidRoot w:val="009F4252"/>
    <w:rsid w:val="00123CF8"/>
    <w:rsid w:val="009F4252"/>
    <w:rsid w:val="00F23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E29D7"/>
  <w15:chartTrackingRefBased/>
  <w15:docId w15:val="{B9C95D5C-1ADF-46D6-A4CB-483831419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F42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42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ybit2017.wordpress.com/category/sdv503/database60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</Words>
  <Characters>1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Stringer</dc:creator>
  <cp:keywords/>
  <dc:description/>
  <cp:lastModifiedBy>Jacob Stringer</cp:lastModifiedBy>
  <cp:revision>1</cp:revision>
  <dcterms:created xsi:type="dcterms:W3CDTF">2018-06-25T05:58:00Z</dcterms:created>
  <dcterms:modified xsi:type="dcterms:W3CDTF">2018-06-25T05:59:00Z</dcterms:modified>
</cp:coreProperties>
</file>